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6D244" w14:textId="3EF8F002" w:rsidR="009F1505" w:rsidRDefault="007359B1">
      <w:r>
        <w:rPr>
          <w:noProof/>
        </w:rPr>
        <w:drawing>
          <wp:inline distT="0" distB="0" distL="0" distR="0" wp14:anchorId="68C09FF4" wp14:editId="6B616568">
            <wp:extent cx="5238750" cy="5492162"/>
            <wp:effectExtent l="0" t="0" r="0" b="0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 rotWithShape="1">
                    <a:blip r:embed="rId4"/>
                    <a:srcRect t="11208" r="54124"/>
                    <a:stretch/>
                  </pic:blipFill>
                  <pic:spPr bwMode="auto">
                    <a:xfrm>
                      <a:off x="0" y="0"/>
                      <a:ext cx="5256168" cy="55104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1C5058" w14:textId="2C433515" w:rsidR="00151725" w:rsidRDefault="00151725"/>
    <w:p w14:paraId="29583CE0" w14:textId="427D0EE5" w:rsidR="00151725" w:rsidRDefault="00151725">
      <w:r>
        <w:t xml:space="preserve">Also need </w:t>
      </w:r>
      <w:proofErr w:type="spellStart"/>
      <w:r>
        <w:t>pysp</w:t>
      </w:r>
      <w:proofErr w:type="spellEnd"/>
      <w:r>
        <w:t xml:space="preserve"> 6.0 from </w:t>
      </w:r>
      <w:proofErr w:type="spellStart"/>
      <w:r>
        <w:t>Github</w:t>
      </w:r>
      <w:proofErr w:type="spellEnd"/>
    </w:p>
    <w:p w14:paraId="4266500D" w14:textId="77777777" w:rsidR="00410D7F" w:rsidRDefault="00410D7F"/>
    <w:p w14:paraId="5403F835" w14:textId="77777777" w:rsidR="00410D7F" w:rsidRDefault="00410D7F" w:rsidP="00410D7F">
      <w:r>
        <w:t xml:space="preserve">Starting with version 6.0 of </w:t>
      </w:r>
      <w:proofErr w:type="spellStart"/>
      <w:r>
        <w:t>Pyomo</w:t>
      </w:r>
      <w:proofErr w:type="spellEnd"/>
      <w:r>
        <w:t xml:space="preserve"> you need to get </w:t>
      </w:r>
      <w:proofErr w:type="spellStart"/>
      <w:r>
        <w:t>PySP</w:t>
      </w:r>
      <w:proofErr w:type="spellEnd"/>
      <w:r>
        <w:t xml:space="preserve"> from</w:t>
      </w:r>
    </w:p>
    <w:p w14:paraId="3755E963" w14:textId="77777777" w:rsidR="00410D7F" w:rsidRDefault="00410D7F" w:rsidP="00410D7F">
      <w:r>
        <w:t>https://github.com/Pyomo/pysp</w:t>
      </w:r>
    </w:p>
    <w:p w14:paraId="75E75686" w14:textId="77777777" w:rsidR="00410D7F" w:rsidRDefault="00410D7F" w:rsidP="00410D7F">
      <w:r>
        <w:t>then</w:t>
      </w:r>
    </w:p>
    <w:p w14:paraId="46EF5188" w14:textId="77777777" w:rsidR="00410D7F" w:rsidRDefault="00410D7F" w:rsidP="00410D7F">
      <w:r>
        <w:t xml:space="preserve">cd </w:t>
      </w:r>
      <w:proofErr w:type="spellStart"/>
      <w:r>
        <w:t>pysp</w:t>
      </w:r>
      <w:proofErr w:type="spellEnd"/>
    </w:p>
    <w:p w14:paraId="6617BC2D" w14:textId="77777777" w:rsidR="00410D7F" w:rsidRDefault="00410D7F" w:rsidP="00410D7F">
      <w:r>
        <w:t>then</w:t>
      </w:r>
    </w:p>
    <w:p w14:paraId="7F93966F" w14:textId="379AE829" w:rsidR="00410D7F" w:rsidRDefault="00410D7F" w:rsidP="00410D7F">
      <w:r>
        <w:t xml:space="preserve">python setup.py </w:t>
      </w:r>
      <w:proofErr w:type="gramStart"/>
      <w:r>
        <w:t>develop</w:t>
      </w:r>
      <w:proofErr w:type="gramEnd"/>
    </w:p>
    <w:sectPr w:rsidR="00410D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xNTc0t7Q0NzMzNDRX0lEKTi0uzszPAykwqwUAatZFfCwAAAA="/>
  </w:docVars>
  <w:rsids>
    <w:rsidRoot w:val="007359B1"/>
    <w:rsid w:val="000976FB"/>
    <w:rsid w:val="00151725"/>
    <w:rsid w:val="00410D7F"/>
    <w:rsid w:val="006263C6"/>
    <w:rsid w:val="00626A2F"/>
    <w:rsid w:val="006B5D6F"/>
    <w:rsid w:val="007359B1"/>
    <w:rsid w:val="009F15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16468"/>
  <w15:chartTrackingRefBased/>
  <w15:docId w15:val="{61B4E0ED-2C93-4C49-98E7-A6DC30963D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5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Augusto Duraes De Faria</dc:creator>
  <cp:keywords/>
  <dc:description/>
  <cp:lastModifiedBy>Victor Augusto Duraes De Faria</cp:lastModifiedBy>
  <cp:revision>7</cp:revision>
  <dcterms:created xsi:type="dcterms:W3CDTF">2023-03-05T02:32:00Z</dcterms:created>
  <dcterms:modified xsi:type="dcterms:W3CDTF">2023-07-10T19:03:00Z</dcterms:modified>
</cp:coreProperties>
</file>